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501F24" w14:textId="77777777" w:rsidR="00AB67CC" w:rsidRPr="00C32D2E" w:rsidRDefault="00AB67CC" w:rsidP="000A6D1A">
      <w:pPr>
        <w:spacing w:after="0" w:line="240" w:lineRule="auto"/>
        <w:jc w:val="center"/>
        <w:rPr>
          <w:b/>
          <w:bCs/>
          <w:sz w:val="24"/>
          <w:szCs w:val="24"/>
        </w:rPr>
      </w:pPr>
      <w:bookmarkStart w:id="0" w:name="_GoBack"/>
      <w:bookmarkEnd w:id="0"/>
      <w:r w:rsidRPr="00C32D2E">
        <w:rPr>
          <w:b/>
          <w:bCs/>
          <w:sz w:val="24"/>
          <w:szCs w:val="24"/>
        </w:rPr>
        <w:t>DRAFT</w:t>
      </w:r>
    </w:p>
    <w:p w14:paraId="7BF950A3" w14:textId="77777777" w:rsidR="00C32D2E" w:rsidRDefault="00AB67CC" w:rsidP="000A6D1A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Minutes of the</w:t>
      </w:r>
      <w:r w:rsidR="000A6D1A" w:rsidRPr="0045346A">
        <w:rPr>
          <w:sz w:val="24"/>
          <w:szCs w:val="24"/>
        </w:rPr>
        <w:t xml:space="preserve"> Governing Body</w:t>
      </w:r>
    </w:p>
    <w:p w14:paraId="233DDDC2" w14:textId="6694F7F5" w:rsidR="00B47C9C" w:rsidRPr="0045346A" w:rsidRDefault="000A6D1A" w:rsidP="000A6D1A">
      <w:pPr>
        <w:spacing w:after="0" w:line="240" w:lineRule="auto"/>
        <w:jc w:val="center"/>
        <w:rPr>
          <w:sz w:val="24"/>
          <w:szCs w:val="24"/>
        </w:rPr>
      </w:pPr>
      <w:r w:rsidRPr="0045346A">
        <w:rPr>
          <w:sz w:val="24"/>
          <w:szCs w:val="24"/>
        </w:rPr>
        <w:t xml:space="preserve"> of </w:t>
      </w:r>
      <w:r w:rsidR="00A32EFD">
        <w:rPr>
          <w:sz w:val="24"/>
          <w:szCs w:val="24"/>
        </w:rPr>
        <w:t>Valor Preparatory Academy</w:t>
      </w:r>
    </w:p>
    <w:p w14:paraId="1771335F" w14:textId="2E7788D6" w:rsidR="000A6D1A" w:rsidRDefault="00D705C7" w:rsidP="000A6D1A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October 15</w:t>
      </w:r>
      <w:r w:rsidR="00F52F50">
        <w:rPr>
          <w:sz w:val="24"/>
          <w:szCs w:val="24"/>
        </w:rPr>
        <w:t>, 2020</w:t>
      </w:r>
      <w:r w:rsidR="000A6D1A" w:rsidRPr="0045346A">
        <w:rPr>
          <w:sz w:val="24"/>
          <w:szCs w:val="24"/>
        </w:rPr>
        <w:t xml:space="preserve"> at </w:t>
      </w:r>
      <w:r>
        <w:rPr>
          <w:sz w:val="24"/>
          <w:szCs w:val="24"/>
        </w:rPr>
        <w:t>11</w:t>
      </w:r>
      <w:r w:rsidR="00A32EFD">
        <w:rPr>
          <w:sz w:val="24"/>
          <w:szCs w:val="24"/>
        </w:rPr>
        <w:t>:</w:t>
      </w:r>
      <w:r>
        <w:rPr>
          <w:sz w:val="24"/>
          <w:szCs w:val="24"/>
        </w:rPr>
        <w:t>3</w:t>
      </w:r>
      <w:r w:rsidR="00A32EFD">
        <w:rPr>
          <w:sz w:val="24"/>
          <w:szCs w:val="24"/>
        </w:rPr>
        <w:t xml:space="preserve">0 </w:t>
      </w:r>
      <w:r w:rsidR="00CA2DA1">
        <w:rPr>
          <w:sz w:val="24"/>
          <w:szCs w:val="24"/>
        </w:rPr>
        <w:t>a</w:t>
      </w:r>
      <w:r w:rsidR="00A32EFD">
        <w:rPr>
          <w:sz w:val="24"/>
          <w:szCs w:val="24"/>
        </w:rPr>
        <w:t>m</w:t>
      </w:r>
      <w:r w:rsidR="000A6D1A" w:rsidRPr="0045346A">
        <w:rPr>
          <w:sz w:val="24"/>
          <w:szCs w:val="24"/>
        </w:rPr>
        <w:t xml:space="preserve"> </w:t>
      </w:r>
    </w:p>
    <w:p w14:paraId="5498FAD7" w14:textId="77777777" w:rsidR="006D5021" w:rsidRDefault="006D5021" w:rsidP="006D5021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13185 W. Thomas Road Goodyear, AZ 85395</w:t>
      </w:r>
    </w:p>
    <w:p w14:paraId="3AC938E8" w14:textId="77777777" w:rsidR="006D5021" w:rsidRDefault="006D5021" w:rsidP="000A6D1A">
      <w:pPr>
        <w:spacing w:after="0" w:line="240" w:lineRule="auto"/>
        <w:jc w:val="center"/>
        <w:rPr>
          <w:sz w:val="24"/>
          <w:szCs w:val="24"/>
        </w:rPr>
      </w:pPr>
    </w:p>
    <w:p w14:paraId="372E6156" w14:textId="2A4A7AA2" w:rsidR="00F52F50" w:rsidRPr="006D5021" w:rsidRDefault="006D5021" w:rsidP="000A6D1A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6D5021">
        <w:rPr>
          <w:b/>
          <w:bCs/>
          <w:sz w:val="24"/>
          <w:szCs w:val="24"/>
        </w:rPr>
        <w:t>Governing Body Meeting Minutes</w:t>
      </w:r>
    </w:p>
    <w:p w14:paraId="064F6E80" w14:textId="77777777" w:rsidR="006D5021" w:rsidRDefault="006D5021" w:rsidP="000A6D1A">
      <w:pPr>
        <w:spacing w:after="0" w:line="240" w:lineRule="auto"/>
        <w:jc w:val="center"/>
        <w:rPr>
          <w:sz w:val="24"/>
          <w:szCs w:val="24"/>
        </w:rPr>
      </w:pPr>
    </w:p>
    <w:p w14:paraId="10D3E501" w14:textId="34E402C1" w:rsidR="006D5021" w:rsidRPr="006D5021" w:rsidRDefault="006D5021" w:rsidP="000A6D1A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6D5021">
        <w:rPr>
          <w:b/>
          <w:bCs/>
          <w:sz w:val="24"/>
          <w:szCs w:val="24"/>
        </w:rPr>
        <w:t>Meeting held Virtually</w:t>
      </w:r>
    </w:p>
    <w:p w14:paraId="194BAF76" w14:textId="05A19800" w:rsidR="00C073AA" w:rsidRDefault="00C073AA" w:rsidP="00C073AA">
      <w:pPr>
        <w:spacing w:after="0" w:line="240" w:lineRule="auto"/>
        <w:rPr>
          <w:rFonts w:asciiTheme="majorHAnsi" w:hAnsiTheme="majorHAnsi" w:cstheme="majorHAnsi"/>
          <w:sz w:val="28"/>
          <w:szCs w:val="28"/>
        </w:rPr>
      </w:pPr>
    </w:p>
    <w:p w14:paraId="4737ACA8" w14:textId="28EB613C" w:rsidR="0045346A" w:rsidRPr="008C76DA" w:rsidRDefault="006D5021" w:rsidP="0045346A">
      <w:pPr>
        <w:spacing w:after="0" w:line="240" w:lineRule="auto"/>
        <w:rPr>
          <w:b/>
          <w:sz w:val="16"/>
          <w:szCs w:val="16"/>
        </w:rPr>
      </w:pPr>
      <w:r>
        <w:rPr>
          <w:rFonts w:asciiTheme="majorHAnsi" w:hAnsiTheme="majorHAnsi" w:cstheme="majorHAnsi"/>
          <w:sz w:val="28"/>
          <w:szCs w:val="28"/>
        </w:rPr>
        <w:tab/>
      </w:r>
    </w:p>
    <w:p w14:paraId="3298D5BE" w14:textId="17B694CB" w:rsidR="009A666E" w:rsidRPr="00665304" w:rsidRDefault="0045346A" w:rsidP="009A666E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7A5F9E">
        <w:rPr>
          <w:sz w:val="20"/>
          <w:szCs w:val="20"/>
        </w:rPr>
        <w:t>Call to Order and Roll Call</w:t>
      </w:r>
      <w:r w:rsidR="005D294D">
        <w:rPr>
          <w:sz w:val="20"/>
          <w:szCs w:val="20"/>
        </w:rPr>
        <w:t xml:space="preserve"> – Meeting was called to order at 11:33 a.m.</w:t>
      </w:r>
      <w:r w:rsidR="009A666E">
        <w:rPr>
          <w:sz w:val="20"/>
          <w:szCs w:val="20"/>
        </w:rPr>
        <w:t xml:space="preserve">  </w:t>
      </w:r>
      <w:r w:rsidR="009A666E" w:rsidRPr="00665304">
        <w:rPr>
          <w:sz w:val="20"/>
          <w:szCs w:val="20"/>
        </w:rPr>
        <w:t>Tamara Becker,</w:t>
      </w:r>
      <w:r w:rsidR="00DD7820">
        <w:rPr>
          <w:sz w:val="20"/>
          <w:szCs w:val="20"/>
        </w:rPr>
        <w:t xml:space="preserve"> Gary Bae</w:t>
      </w:r>
      <w:r w:rsidR="009A666E">
        <w:rPr>
          <w:sz w:val="20"/>
          <w:szCs w:val="20"/>
        </w:rPr>
        <w:t>,</w:t>
      </w:r>
      <w:r w:rsidR="009A666E" w:rsidRPr="00665304">
        <w:rPr>
          <w:sz w:val="20"/>
          <w:szCs w:val="20"/>
        </w:rPr>
        <w:t xml:space="preserve"> and Brittany </w:t>
      </w:r>
      <w:proofErr w:type="spellStart"/>
      <w:r w:rsidR="009A666E" w:rsidRPr="00665304">
        <w:rPr>
          <w:sz w:val="20"/>
          <w:szCs w:val="20"/>
        </w:rPr>
        <w:t>Bingold</w:t>
      </w:r>
      <w:proofErr w:type="spellEnd"/>
      <w:r w:rsidR="009A666E" w:rsidRPr="00665304">
        <w:rPr>
          <w:sz w:val="20"/>
          <w:szCs w:val="20"/>
        </w:rPr>
        <w:t xml:space="preserve"> participated virtually.  </w:t>
      </w:r>
      <w:r w:rsidR="00DD7820">
        <w:rPr>
          <w:sz w:val="20"/>
          <w:szCs w:val="20"/>
        </w:rPr>
        <w:t>Sam Tomlin</w:t>
      </w:r>
      <w:r w:rsidR="009A666E" w:rsidRPr="00665304">
        <w:rPr>
          <w:sz w:val="20"/>
          <w:szCs w:val="20"/>
        </w:rPr>
        <w:t xml:space="preserve"> was absent.</w:t>
      </w:r>
    </w:p>
    <w:p w14:paraId="2C4CAB2C" w14:textId="77777777" w:rsidR="009A666E" w:rsidRPr="00665304" w:rsidRDefault="009A666E" w:rsidP="009A666E">
      <w:pPr>
        <w:pStyle w:val="ListParagraph"/>
        <w:spacing w:after="0" w:line="240" w:lineRule="auto"/>
        <w:ind w:left="1080"/>
        <w:rPr>
          <w:sz w:val="20"/>
          <w:szCs w:val="20"/>
        </w:rPr>
      </w:pPr>
    </w:p>
    <w:p w14:paraId="425BD567" w14:textId="6EC9343A" w:rsidR="00F34BE8" w:rsidRPr="00F34BE8" w:rsidRDefault="009A666E" w:rsidP="00F34BE8">
      <w:pPr>
        <w:ind w:left="1080"/>
        <w:rPr>
          <w:rFonts w:ascii="Calibri" w:hAnsi="Calibri" w:cs="Calibri"/>
          <w:sz w:val="20"/>
          <w:szCs w:val="20"/>
        </w:rPr>
      </w:pPr>
      <w:r w:rsidRPr="00F34BE8">
        <w:rPr>
          <w:sz w:val="20"/>
          <w:szCs w:val="20"/>
        </w:rPr>
        <w:t xml:space="preserve">Also </w:t>
      </w:r>
      <w:proofErr w:type="gramStart"/>
      <w:r w:rsidRPr="00F34BE8">
        <w:rPr>
          <w:sz w:val="20"/>
          <w:szCs w:val="20"/>
        </w:rPr>
        <w:t>present:</w:t>
      </w:r>
      <w:proofErr w:type="gramEnd"/>
      <w:r w:rsidRPr="00F34BE8">
        <w:rPr>
          <w:sz w:val="20"/>
          <w:szCs w:val="20"/>
        </w:rPr>
        <w:t xml:space="preserve"> </w:t>
      </w:r>
      <w:r w:rsidR="00DC049D" w:rsidRPr="00F34BE8">
        <w:rPr>
          <w:sz w:val="20"/>
          <w:szCs w:val="20"/>
        </w:rPr>
        <w:t>Dan Mahlandt, Principal</w:t>
      </w:r>
      <w:r w:rsidRPr="00F34BE8">
        <w:rPr>
          <w:sz w:val="20"/>
          <w:szCs w:val="20"/>
        </w:rPr>
        <w:t xml:space="preserve">; Nikki Hofmann, Director of Academics &amp; Compliance; </w:t>
      </w:r>
      <w:r w:rsidR="00647050" w:rsidRPr="00647050">
        <w:rPr>
          <w:sz w:val="20"/>
          <w:szCs w:val="20"/>
        </w:rPr>
        <w:t>Allan Alvarado</w:t>
      </w:r>
      <w:r w:rsidR="00647050">
        <w:rPr>
          <w:sz w:val="20"/>
          <w:szCs w:val="20"/>
        </w:rPr>
        <w:t xml:space="preserve">, </w:t>
      </w:r>
      <w:r w:rsidR="0032396A">
        <w:rPr>
          <w:sz w:val="20"/>
          <w:szCs w:val="20"/>
        </w:rPr>
        <w:t>Chief Financial Officer, StrongMind</w:t>
      </w:r>
      <w:r w:rsidR="00934EF1" w:rsidRPr="00F34BE8">
        <w:rPr>
          <w:sz w:val="20"/>
          <w:szCs w:val="20"/>
        </w:rPr>
        <w:t xml:space="preserve">; John May, </w:t>
      </w:r>
      <w:r w:rsidR="00F34BE8" w:rsidRPr="00F34BE8">
        <w:rPr>
          <w:rFonts w:ascii="Calibri" w:hAnsi="Calibri" w:cs="Calibri"/>
          <w:sz w:val="20"/>
          <w:szCs w:val="20"/>
        </w:rPr>
        <w:t>Financial Controller, StrongMind</w:t>
      </w:r>
    </w:p>
    <w:p w14:paraId="740208C9" w14:textId="77777777" w:rsidR="0045346A" w:rsidRPr="007A5F9E" w:rsidRDefault="0045346A" w:rsidP="0045346A">
      <w:pPr>
        <w:spacing w:after="0" w:line="240" w:lineRule="auto"/>
        <w:rPr>
          <w:sz w:val="20"/>
          <w:szCs w:val="20"/>
        </w:rPr>
      </w:pPr>
    </w:p>
    <w:p w14:paraId="0D180846" w14:textId="5CEEF56C" w:rsidR="0045346A" w:rsidRDefault="0045346A" w:rsidP="0045346A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7A5F9E">
        <w:rPr>
          <w:sz w:val="20"/>
          <w:szCs w:val="20"/>
        </w:rPr>
        <w:t>Accept Agenda</w:t>
      </w:r>
    </w:p>
    <w:p w14:paraId="564A1EC1" w14:textId="052437CE" w:rsidR="00AF2E3C" w:rsidRDefault="00AF2E3C" w:rsidP="00AF2E3C">
      <w:pPr>
        <w:pStyle w:val="ListParagraph"/>
        <w:numPr>
          <w:ilvl w:val="1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amara Becker made a motion to approve the agenda.</w:t>
      </w:r>
    </w:p>
    <w:p w14:paraId="597D7A81" w14:textId="333445AC" w:rsidR="00AF2E3C" w:rsidRDefault="00AF2E3C" w:rsidP="00AF2E3C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ary Bae – yes</w:t>
      </w:r>
    </w:p>
    <w:p w14:paraId="526A660C" w14:textId="509CB923" w:rsidR="00AF2E3C" w:rsidRDefault="00AF2E3C" w:rsidP="00AF2E3C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Brittany </w:t>
      </w:r>
      <w:proofErr w:type="spellStart"/>
      <w:r>
        <w:rPr>
          <w:sz w:val="20"/>
          <w:szCs w:val="20"/>
        </w:rPr>
        <w:t>Bingold</w:t>
      </w:r>
      <w:proofErr w:type="spellEnd"/>
      <w:r>
        <w:rPr>
          <w:sz w:val="20"/>
          <w:szCs w:val="20"/>
        </w:rPr>
        <w:t xml:space="preserve"> – yes</w:t>
      </w:r>
    </w:p>
    <w:p w14:paraId="50F12E18" w14:textId="2B8F20AF" w:rsidR="00AF2E3C" w:rsidRPr="00AF2E3C" w:rsidRDefault="00AF2E3C" w:rsidP="00AF2E3C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amara Becker - yes</w:t>
      </w:r>
    </w:p>
    <w:p w14:paraId="6E0225A4" w14:textId="77777777" w:rsidR="0045346A" w:rsidRPr="007A5F9E" w:rsidRDefault="0045346A" w:rsidP="0045346A">
      <w:pPr>
        <w:pStyle w:val="ListParagraph"/>
        <w:rPr>
          <w:sz w:val="20"/>
          <w:szCs w:val="20"/>
        </w:rPr>
      </w:pPr>
    </w:p>
    <w:p w14:paraId="70E319B4" w14:textId="660012C6" w:rsidR="00944DFB" w:rsidRDefault="0045346A" w:rsidP="00BD6F7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 w:rsidRPr="00944DFB">
        <w:rPr>
          <w:sz w:val="20"/>
          <w:szCs w:val="20"/>
        </w:rPr>
        <w:t>Call to the Public</w:t>
      </w:r>
      <w:r w:rsidR="00AF2E3C">
        <w:rPr>
          <w:sz w:val="20"/>
          <w:szCs w:val="20"/>
        </w:rPr>
        <w:t xml:space="preserve"> – No request for call to the public. </w:t>
      </w:r>
    </w:p>
    <w:p w14:paraId="4453E8DF" w14:textId="77777777" w:rsidR="00BD6F7D" w:rsidRPr="00BD6F7D" w:rsidRDefault="00BD6F7D" w:rsidP="00BD6F7D">
      <w:pPr>
        <w:spacing w:after="0" w:line="240" w:lineRule="auto"/>
        <w:jc w:val="both"/>
        <w:rPr>
          <w:sz w:val="20"/>
          <w:szCs w:val="20"/>
        </w:rPr>
      </w:pPr>
    </w:p>
    <w:p w14:paraId="08F35790" w14:textId="4C480AA1" w:rsidR="007A5F9E" w:rsidRDefault="007A5F9E" w:rsidP="00CA2DA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 w:rsidRPr="007A5F9E">
        <w:rPr>
          <w:sz w:val="20"/>
          <w:szCs w:val="20"/>
        </w:rPr>
        <w:t xml:space="preserve">Discussion and possible action to approve the Governing Body Meeting Minutes from </w:t>
      </w:r>
      <w:r w:rsidR="00D3090F">
        <w:rPr>
          <w:sz w:val="20"/>
          <w:szCs w:val="20"/>
        </w:rPr>
        <w:t>September 1, 2020</w:t>
      </w:r>
      <w:r w:rsidRPr="007A5F9E">
        <w:rPr>
          <w:sz w:val="20"/>
          <w:szCs w:val="20"/>
        </w:rPr>
        <w:t>.</w:t>
      </w:r>
    </w:p>
    <w:p w14:paraId="46E7049A" w14:textId="3F64094A" w:rsidR="00B8067B" w:rsidRPr="00665304" w:rsidRDefault="00B8067B" w:rsidP="00B8067B">
      <w:pPr>
        <w:pStyle w:val="ListParagraph"/>
        <w:numPr>
          <w:ilvl w:val="1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Gary Bae </w:t>
      </w:r>
      <w:r w:rsidRPr="00665304">
        <w:rPr>
          <w:sz w:val="20"/>
          <w:szCs w:val="20"/>
        </w:rPr>
        <w:t xml:space="preserve">made a motion to approve the Governing Body Meeting Minutes from </w:t>
      </w:r>
      <w:r w:rsidR="00091064">
        <w:rPr>
          <w:sz w:val="20"/>
          <w:szCs w:val="20"/>
        </w:rPr>
        <w:t>September 1</w:t>
      </w:r>
      <w:r w:rsidRPr="00665304">
        <w:rPr>
          <w:sz w:val="20"/>
          <w:szCs w:val="20"/>
        </w:rPr>
        <w:t xml:space="preserve">, 2020.  </w:t>
      </w:r>
      <w:r w:rsidR="00091064">
        <w:rPr>
          <w:sz w:val="20"/>
          <w:szCs w:val="20"/>
        </w:rPr>
        <w:t xml:space="preserve">Brittany </w:t>
      </w:r>
      <w:proofErr w:type="spellStart"/>
      <w:r w:rsidR="00091064">
        <w:rPr>
          <w:sz w:val="20"/>
          <w:szCs w:val="20"/>
        </w:rPr>
        <w:t>Bingold</w:t>
      </w:r>
      <w:proofErr w:type="spellEnd"/>
      <w:r w:rsidR="00091064">
        <w:rPr>
          <w:sz w:val="20"/>
          <w:szCs w:val="20"/>
        </w:rPr>
        <w:t xml:space="preserve"> seconded.</w:t>
      </w:r>
    </w:p>
    <w:p w14:paraId="27A85CFE" w14:textId="77777777" w:rsidR="00B8067B" w:rsidRPr="00665304" w:rsidRDefault="00B8067B" w:rsidP="00B8067B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 w:rsidRPr="00665304">
        <w:rPr>
          <w:sz w:val="20"/>
          <w:szCs w:val="20"/>
        </w:rPr>
        <w:t>Tamara Becker – yes</w:t>
      </w:r>
    </w:p>
    <w:p w14:paraId="010435F9" w14:textId="153387AF" w:rsidR="00B8067B" w:rsidRPr="00665304" w:rsidRDefault="00091064" w:rsidP="00B8067B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ary Bae</w:t>
      </w:r>
      <w:r w:rsidR="00B8067B" w:rsidRPr="00665304">
        <w:rPr>
          <w:sz w:val="20"/>
          <w:szCs w:val="20"/>
        </w:rPr>
        <w:t xml:space="preserve"> – yes</w:t>
      </w:r>
    </w:p>
    <w:p w14:paraId="02CCAE50" w14:textId="5009C43A" w:rsidR="00B8067B" w:rsidRPr="00B8067B" w:rsidRDefault="00B8067B" w:rsidP="00B8067B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 w:rsidRPr="00665304">
        <w:rPr>
          <w:sz w:val="20"/>
          <w:szCs w:val="20"/>
        </w:rPr>
        <w:t xml:space="preserve">Brittany </w:t>
      </w:r>
      <w:proofErr w:type="spellStart"/>
      <w:r w:rsidRPr="00665304">
        <w:rPr>
          <w:sz w:val="20"/>
          <w:szCs w:val="20"/>
        </w:rPr>
        <w:t>Bingold</w:t>
      </w:r>
      <w:proofErr w:type="spellEnd"/>
      <w:r w:rsidRPr="00665304">
        <w:rPr>
          <w:sz w:val="20"/>
          <w:szCs w:val="20"/>
        </w:rPr>
        <w:t xml:space="preserve"> – yes</w:t>
      </w:r>
    </w:p>
    <w:p w14:paraId="70F9806D" w14:textId="77777777" w:rsidR="00CA2DA1" w:rsidRPr="007A5F9E" w:rsidRDefault="00CA2DA1" w:rsidP="00CA2DA1">
      <w:pPr>
        <w:pStyle w:val="ListParagraph"/>
        <w:rPr>
          <w:sz w:val="20"/>
          <w:szCs w:val="20"/>
        </w:rPr>
      </w:pPr>
    </w:p>
    <w:p w14:paraId="426CAD3C" w14:textId="336069BE" w:rsidR="00CA2DA1" w:rsidRDefault="00CA2DA1" w:rsidP="002521C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 w:rsidRPr="007A5F9E">
        <w:rPr>
          <w:sz w:val="20"/>
          <w:szCs w:val="20"/>
        </w:rPr>
        <w:t xml:space="preserve">Discussion and possible action to approve </w:t>
      </w:r>
      <w:r w:rsidR="00D3090F">
        <w:rPr>
          <w:sz w:val="20"/>
          <w:szCs w:val="20"/>
        </w:rPr>
        <w:t xml:space="preserve">the Annual Financial Report for Valor </w:t>
      </w:r>
      <w:r w:rsidR="002521C4">
        <w:rPr>
          <w:sz w:val="20"/>
          <w:szCs w:val="20"/>
        </w:rPr>
        <w:t>Preparatory Academy, LLC.</w:t>
      </w:r>
    </w:p>
    <w:p w14:paraId="14C56CB3" w14:textId="684F8E69" w:rsidR="00984BAB" w:rsidRDefault="00984BAB" w:rsidP="00984BAB">
      <w:pPr>
        <w:pStyle w:val="ListParagraph"/>
        <w:numPr>
          <w:ilvl w:val="1"/>
          <w:numId w:val="2"/>
        </w:num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>Budget was reviewed and discussed</w:t>
      </w:r>
      <w:r w:rsidR="00A5102E">
        <w:rPr>
          <w:sz w:val="20"/>
          <w:szCs w:val="20"/>
        </w:rPr>
        <w:t>.  Gary Bae made a motion to approve the budget</w:t>
      </w:r>
      <w:r w:rsidR="00246337">
        <w:rPr>
          <w:sz w:val="20"/>
          <w:szCs w:val="20"/>
        </w:rPr>
        <w:t xml:space="preserve">.  Tamara seconded.  </w:t>
      </w:r>
    </w:p>
    <w:p w14:paraId="570D717B" w14:textId="77777777" w:rsidR="00246337" w:rsidRPr="00665304" w:rsidRDefault="00246337" w:rsidP="00246337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 w:rsidRPr="00665304">
        <w:rPr>
          <w:sz w:val="20"/>
          <w:szCs w:val="20"/>
        </w:rPr>
        <w:t>Tamara Becker – yes</w:t>
      </w:r>
    </w:p>
    <w:p w14:paraId="39C761D0" w14:textId="77777777" w:rsidR="00246337" w:rsidRPr="00665304" w:rsidRDefault="00246337" w:rsidP="00246337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ary Bae</w:t>
      </w:r>
      <w:r w:rsidRPr="00665304">
        <w:rPr>
          <w:sz w:val="20"/>
          <w:szCs w:val="20"/>
        </w:rPr>
        <w:t xml:space="preserve"> – yes</w:t>
      </w:r>
    </w:p>
    <w:p w14:paraId="31003225" w14:textId="77777777" w:rsidR="00246337" w:rsidRPr="00B8067B" w:rsidRDefault="00246337" w:rsidP="00246337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 w:rsidRPr="00665304">
        <w:rPr>
          <w:sz w:val="20"/>
          <w:szCs w:val="20"/>
        </w:rPr>
        <w:t xml:space="preserve">Brittany </w:t>
      </w:r>
      <w:proofErr w:type="spellStart"/>
      <w:r w:rsidRPr="00665304">
        <w:rPr>
          <w:sz w:val="20"/>
          <w:szCs w:val="20"/>
        </w:rPr>
        <w:t>Bingold</w:t>
      </w:r>
      <w:proofErr w:type="spellEnd"/>
      <w:r w:rsidRPr="00665304">
        <w:rPr>
          <w:sz w:val="20"/>
          <w:szCs w:val="20"/>
        </w:rPr>
        <w:t xml:space="preserve"> – yes</w:t>
      </w:r>
    </w:p>
    <w:p w14:paraId="01317787" w14:textId="77777777" w:rsidR="002521C4" w:rsidRPr="002521C4" w:rsidRDefault="002521C4" w:rsidP="002521C4">
      <w:pPr>
        <w:spacing w:after="0" w:line="240" w:lineRule="auto"/>
        <w:jc w:val="both"/>
        <w:rPr>
          <w:sz w:val="20"/>
          <w:szCs w:val="20"/>
        </w:rPr>
      </w:pPr>
    </w:p>
    <w:p w14:paraId="2C81E47E" w14:textId="74BC2FDC" w:rsidR="00CA2DA1" w:rsidRPr="007A5F9E" w:rsidRDefault="00CA2DA1" w:rsidP="00CA2DA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 w:rsidRPr="007A5F9E">
        <w:rPr>
          <w:sz w:val="20"/>
          <w:szCs w:val="20"/>
        </w:rPr>
        <w:t>Adjournment</w:t>
      </w:r>
      <w:r w:rsidR="00246337">
        <w:rPr>
          <w:sz w:val="20"/>
          <w:szCs w:val="20"/>
        </w:rPr>
        <w:t xml:space="preserve"> – Meeting was adjourned at 11:45 a.m. </w:t>
      </w:r>
    </w:p>
    <w:p w14:paraId="66F9AA2D" w14:textId="050A7551" w:rsidR="00D405BA" w:rsidRPr="00CA2DA1" w:rsidRDefault="00D405BA" w:rsidP="00CA2DA1">
      <w:pPr>
        <w:spacing w:after="0" w:line="240" w:lineRule="auto"/>
        <w:rPr>
          <w:sz w:val="24"/>
          <w:szCs w:val="24"/>
        </w:rPr>
      </w:pPr>
    </w:p>
    <w:p w14:paraId="77732044" w14:textId="176125E5" w:rsidR="00E159E8" w:rsidRDefault="00E159E8" w:rsidP="00E159E8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Place of Posting:  </w:t>
      </w:r>
      <w:r w:rsidR="00D405BA">
        <w:rPr>
          <w:sz w:val="20"/>
          <w:szCs w:val="20"/>
        </w:rPr>
        <w:t xml:space="preserve">Valor Preparatory Academy </w:t>
      </w:r>
      <w:r w:rsidR="00D405BA" w:rsidRPr="00D405BA">
        <w:rPr>
          <w:bCs/>
          <w:sz w:val="20"/>
          <w:szCs w:val="20"/>
        </w:rPr>
        <w:t>13185 W. Thomas Road Goodyear, AZ 85395</w:t>
      </w:r>
    </w:p>
    <w:p w14:paraId="6E218953" w14:textId="77777777" w:rsidR="00E71C91" w:rsidRDefault="00E71C91" w:rsidP="00E159E8">
      <w:pPr>
        <w:spacing w:after="0" w:line="240" w:lineRule="auto"/>
        <w:rPr>
          <w:sz w:val="20"/>
          <w:szCs w:val="20"/>
        </w:rPr>
      </w:pPr>
    </w:p>
    <w:p w14:paraId="16A9D900" w14:textId="4245AFE3" w:rsidR="00E159E8" w:rsidRPr="00E159E8" w:rsidRDefault="00E159E8" w:rsidP="00E159E8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Date/Time of Posting:</w:t>
      </w:r>
      <w:r>
        <w:rPr>
          <w:sz w:val="20"/>
          <w:szCs w:val="20"/>
        </w:rPr>
        <w:tab/>
      </w:r>
      <w:r w:rsidR="002521C4">
        <w:rPr>
          <w:sz w:val="20"/>
          <w:szCs w:val="20"/>
          <w:u w:val="single"/>
        </w:rPr>
        <w:t>October 14</w:t>
      </w:r>
      <w:r w:rsidR="00D405BA">
        <w:rPr>
          <w:sz w:val="20"/>
          <w:szCs w:val="20"/>
          <w:u w:val="single"/>
        </w:rPr>
        <w:t xml:space="preserve">, 2020 at </w:t>
      </w:r>
      <w:r w:rsidR="00246337">
        <w:rPr>
          <w:sz w:val="20"/>
          <w:szCs w:val="20"/>
          <w:u w:val="single"/>
        </w:rPr>
        <w:t>5</w:t>
      </w:r>
      <w:r w:rsidR="00D405BA">
        <w:rPr>
          <w:sz w:val="20"/>
          <w:szCs w:val="20"/>
          <w:u w:val="single"/>
        </w:rPr>
        <w:t xml:space="preserve">:00 </w:t>
      </w:r>
      <w:r w:rsidR="00246337">
        <w:rPr>
          <w:sz w:val="20"/>
          <w:szCs w:val="20"/>
          <w:u w:val="single"/>
        </w:rPr>
        <w:t>p</w:t>
      </w:r>
      <w:r w:rsidR="00D405BA">
        <w:rPr>
          <w:sz w:val="20"/>
          <w:szCs w:val="20"/>
          <w:u w:val="single"/>
        </w:rPr>
        <w:t>m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D405BA">
        <w:rPr>
          <w:sz w:val="20"/>
          <w:szCs w:val="20"/>
        </w:rPr>
        <w:tab/>
      </w:r>
      <w:r w:rsidR="00D405BA">
        <w:rPr>
          <w:sz w:val="20"/>
          <w:szCs w:val="20"/>
        </w:rPr>
        <w:tab/>
      </w:r>
      <w:r>
        <w:rPr>
          <w:sz w:val="20"/>
          <w:szCs w:val="20"/>
        </w:rPr>
        <w:t>Posted By:</w:t>
      </w:r>
      <w:r>
        <w:rPr>
          <w:sz w:val="20"/>
          <w:szCs w:val="20"/>
        </w:rPr>
        <w:tab/>
      </w:r>
      <w:r w:rsidR="00D405BA">
        <w:rPr>
          <w:sz w:val="20"/>
          <w:szCs w:val="20"/>
          <w:u w:val="single"/>
        </w:rPr>
        <w:t xml:space="preserve">Nicole </w:t>
      </w:r>
      <w:r w:rsidR="00246337">
        <w:rPr>
          <w:sz w:val="20"/>
          <w:szCs w:val="20"/>
          <w:u w:val="single"/>
        </w:rPr>
        <w:t>Hofmann</w:t>
      </w:r>
    </w:p>
    <w:sectPr w:rsidR="00E159E8" w:rsidRPr="00E159E8" w:rsidSect="008C76DA">
      <w:pgSz w:w="12240" w:h="15840"/>
      <w:pgMar w:top="432" w:right="720" w:bottom="72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5F1B69"/>
    <w:multiLevelType w:val="hybridMultilevel"/>
    <w:tmpl w:val="7452CFA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7045675B"/>
    <w:multiLevelType w:val="hybridMultilevel"/>
    <w:tmpl w:val="A0320FE4"/>
    <w:lvl w:ilvl="0" w:tplc="FBD85B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5F2F40"/>
    <w:multiLevelType w:val="hybridMultilevel"/>
    <w:tmpl w:val="07F6A20C"/>
    <w:lvl w:ilvl="0" w:tplc="EE70C2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tbQ0NDExMTczMzBV0lEKTi0uzszPAykwqgUA0F1CpSwAAAA="/>
  </w:docVars>
  <w:rsids>
    <w:rsidRoot w:val="000A6D1A"/>
    <w:rsid w:val="00091064"/>
    <w:rsid w:val="000A6D1A"/>
    <w:rsid w:val="000D1EE8"/>
    <w:rsid w:val="00246337"/>
    <w:rsid w:val="002521C4"/>
    <w:rsid w:val="002B5A8F"/>
    <w:rsid w:val="0032396A"/>
    <w:rsid w:val="003E741D"/>
    <w:rsid w:val="004124F1"/>
    <w:rsid w:val="0045346A"/>
    <w:rsid w:val="0048378E"/>
    <w:rsid w:val="00523498"/>
    <w:rsid w:val="00555C28"/>
    <w:rsid w:val="005D294D"/>
    <w:rsid w:val="005E57B7"/>
    <w:rsid w:val="00647050"/>
    <w:rsid w:val="006D5021"/>
    <w:rsid w:val="007A5F9E"/>
    <w:rsid w:val="008C76DA"/>
    <w:rsid w:val="00934EF1"/>
    <w:rsid w:val="00944DFB"/>
    <w:rsid w:val="00984BAB"/>
    <w:rsid w:val="009A666E"/>
    <w:rsid w:val="00A32EFD"/>
    <w:rsid w:val="00A37140"/>
    <w:rsid w:val="00A5102E"/>
    <w:rsid w:val="00A67B1A"/>
    <w:rsid w:val="00AB67CC"/>
    <w:rsid w:val="00AF2E3C"/>
    <w:rsid w:val="00B47C9C"/>
    <w:rsid w:val="00B55454"/>
    <w:rsid w:val="00B8067B"/>
    <w:rsid w:val="00B91C72"/>
    <w:rsid w:val="00BD6F7D"/>
    <w:rsid w:val="00BE4A4B"/>
    <w:rsid w:val="00C073AA"/>
    <w:rsid w:val="00C12143"/>
    <w:rsid w:val="00C32D2E"/>
    <w:rsid w:val="00CA2DA1"/>
    <w:rsid w:val="00D3090F"/>
    <w:rsid w:val="00D405BA"/>
    <w:rsid w:val="00D705C7"/>
    <w:rsid w:val="00DC049D"/>
    <w:rsid w:val="00DD7820"/>
    <w:rsid w:val="00E159E8"/>
    <w:rsid w:val="00E71C91"/>
    <w:rsid w:val="00EE3444"/>
    <w:rsid w:val="00F34BE8"/>
    <w:rsid w:val="00F52F50"/>
    <w:rsid w:val="00F66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46717"/>
  <w15:chartTrackingRefBased/>
  <w15:docId w15:val="{FB63E020-F62C-41D1-9E98-67B79B486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346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52F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52F50"/>
    <w:rPr>
      <w:color w:val="0000FF"/>
      <w:u w:val="single"/>
    </w:rPr>
  </w:style>
  <w:style w:type="character" w:customStyle="1" w:styleId="element-invisible">
    <w:name w:val="element-invisible"/>
    <w:basedOn w:val="DefaultParagraphFont"/>
    <w:rsid w:val="00F52F50"/>
  </w:style>
  <w:style w:type="character" w:styleId="UnresolvedMention">
    <w:name w:val="Unresolved Mention"/>
    <w:basedOn w:val="DefaultParagraphFont"/>
    <w:uiPriority w:val="99"/>
    <w:semiHidden/>
    <w:unhideWhenUsed/>
    <w:rsid w:val="00D3090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67C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99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6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5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FEB29215EC6245B6640FACC4C11F10" ma:contentTypeVersion="12" ma:contentTypeDescription="Create a new document." ma:contentTypeScope="" ma:versionID="1e83bb0c98224ef7f2cf76db528bd2d2">
  <xsd:schema xmlns:xsd="http://www.w3.org/2001/XMLSchema" xmlns:xs="http://www.w3.org/2001/XMLSchema" xmlns:p="http://schemas.microsoft.com/office/2006/metadata/properties" xmlns:ns3="9b83efe8-2419-4df1-8329-54cf5426c9a3" xmlns:ns4="f9f61f16-0de7-4167-85ae-20eb42b5eed1" targetNamespace="http://schemas.microsoft.com/office/2006/metadata/properties" ma:root="true" ma:fieldsID="24e533c00fe19ea246b5a9c3b8281dfa" ns3:_="" ns4:_="">
    <xsd:import namespace="9b83efe8-2419-4df1-8329-54cf5426c9a3"/>
    <xsd:import namespace="f9f61f16-0de7-4167-85ae-20eb42b5eed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83efe8-2419-4df1-8329-54cf5426c9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61f16-0de7-4167-85ae-20eb42b5eed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0D621B-9F59-40E7-8211-6E66900723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12D3BA-E7BF-4104-B094-8D9C409925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83efe8-2419-4df1-8329-54cf5426c9a3"/>
    <ds:schemaRef ds:uri="f9f61f16-0de7-4167-85ae-20eb42b5ee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35AE53D-D9B2-4194-BBD6-9DEA0DD887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3</Words>
  <Characters>1275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 Becker</dc:creator>
  <cp:keywords/>
  <dc:description/>
  <cp:lastModifiedBy>Nicole Hofmann</cp:lastModifiedBy>
  <cp:revision>2</cp:revision>
  <cp:lastPrinted>2019-05-10T16:41:00Z</cp:lastPrinted>
  <dcterms:created xsi:type="dcterms:W3CDTF">2020-11-04T20:11:00Z</dcterms:created>
  <dcterms:modified xsi:type="dcterms:W3CDTF">2020-11-04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FEB29215EC6245B6640FACC4C11F10</vt:lpwstr>
  </property>
</Properties>
</file>